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26A4B" w14:textId="1BA474A5" w:rsidR="00CE6D03" w:rsidRDefault="002B5AC9">
      <w:pPr>
        <w:jc w:val="center"/>
        <w:rPr>
          <w:rFonts w:ascii="HGS明朝B" w:eastAsia="HGS明朝B"/>
          <w:b/>
          <w:sz w:val="32"/>
          <w:szCs w:val="32"/>
          <w:lang w:eastAsia="zh-CN"/>
        </w:rPr>
      </w:pPr>
      <w:r>
        <w:rPr>
          <w:rFonts w:ascii="HGS明朝B" w:eastAsia="HGS明朝B" w:hint="eastAsia"/>
          <w:b/>
          <w:sz w:val="32"/>
          <w:szCs w:val="32"/>
          <w:lang w:eastAsia="zh-CN"/>
        </w:rPr>
        <w:t>日本放射光学会　第</w:t>
      </w:r>
      <w:r w:rsidR="00006224">
        <w:rPr>
          <w:rFonts w:ascii="HGS明朝B" w:eastAsia="HGS明朝B" w:hint="eastAsia"/>
          <w:b/>
          <w:sz w:val="32"/>
          <w:szCs w:val="32"/>
        </w:rPr>
        <w:t>1</w:t>
      </w:r>
      <w:r w:rsidR="00261B7A">
        <w:rPr>
          <w:rFonts w:ascii="HGS明朝B" w:eastAsia="HGS明朝B"/>
          <w:b/>
          <w:sz w:val="32"/>
          <w:szCs w:val="32"/>
        </w:rPr>
        <w:t>6</w:t>
      </w:r>
      <w:r>
        <w:rPr>
          <w:rFonts w:ascii="HGS明朝B" w:eastAsia="HGS明朝B" w:hint="eastAsia"/>
          <w:b/>
          <w:sz w:val="32"/>
          <w:szCs w:val="32"/>
          <w:lang w:eastAsia="zh-CN"/>
        </w:rPr>
        <w:t>回若手研究会　申請書</w:t>
      </w:r>
    </w:p>
    <w:p w14:paraId="7214AA2B" w14:textId="77777777" w:rsidR="00CE6D03" w:rsidRDefault="002B5AC9">
      <w:pPr>
        <w:jc w:val="center"/>
        <w:rPr>
          <w:rFonts w:ascii="HGS明朝B" w:eastAsia="HGS明朝B"/>
          <w:b/>
          <w:bCs/>
          <w:sz w:val="18"/>
          <w:szCs w:val="18"/>
        </w:rPr>
      </w:pPr>
      <w:r>
        <w:rPr>
          <w:rFonts w:ascii="HGS明朝B" w:eastAsia="HGS明朝B" w:hint="eastAsia"/>
          <w:b/>
          <w:bCs/>
          <w:sz w:val="18"/>
          <w:szCs w:val="18"/>
        </w:rPr>
        <w:t>※</w:t>
      </w:r>
      <w:r>
        <w:rPr>
          <w:rFonts w:ascii="HGS明朝B" w:eastAsia="HGS明朝B" w:hint="eastAsia"/>
          <w:b/>
          <w:bCs/>
          <w:color w:val="FF0000"/>
          <w:sz w:val="18"/>
          <w:szCs w:val="18"/>
        </w:rPr>
        <w:t xml:space="preserve"> </w:t>
      </w:r>
      <w:r>
        <w:rPr>
          <w:rFonts w:ascii="HGS明朝B" w:eastAsia="HGS明朝B" w:hint="eastAsia"/>
          <w:b/>
          <w:bCs/>
          <w:sz w:val="18"/>
          <w:szCs w:val="18"/>
        </w:rPr>
        <w:t>記入欄は、適宜大きさを変更して構いません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3B902106" w14:textId="77777777">
        <w:trPr>
          <w:trHeight w:val="741"/>
        </w:trPr>
        <w:tc>
          <w:tcPr>
            <w:tcW w:w="9099" w:type="dxa"/>
            <w:tcBorders>
              <w:bottom w:val="single" w:sz="4" w:space="0" w:color="auto"/>
            </w:tcBorders>
          </w:tcPr>
          <w:p w14:paraId="1DD11541" w14:textId="318F318F" w:rsidR="00CE6D03" w:rsidRDefault="002B5AC9">
            <w:pPr>
              <w:wordWrap w:val="0"/>
              <w:jc w:val="right"/>
              <w:rPr>
                <w:rFonts w:ascii="HGS明朝B" w:eastAsia="HGS明朝B" w:hAnsi="ＭＳ 明朝"/>
                <w:szCs w:val="21"/>
                <w:lang w:eastAsia="zh-TW"/>
              </w:rPr>
            </w:pP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 xml:space="preserve">申請書提出日　</w:t>
            </w:r>
            <w:r w:rsidR="00E008EC">
              <w:rPr>
                <w:rFonts w:ascii="HGS明朝B" w:eastAsia="HGS明朝B" w:hAnsi="ＭＳ 明朝" w:hint="eastAsia"/>
                <w:szCs w:val="21"/>
                <w:lang w:eastAsia="zh-TW"/>
              </w:rPr>
              <w:t>202</w:t>
            </w:r>
            <w:r w:rsidR="00261B7A">
              <w:rPr>
                <w:rFonts w:ascii="HGS明朝B" w:eastAsia="HGS明朝B" w:hAnsi="ＭＳ 明朝"/>
                <w:szCs w:val="21"/>
              </w:rPr>
              <w:t>4</w:t>
            </w:r>
            <w:r>
              <w:rPr>
                <w:rFonts w:ascii="HGS明朝B" w:eastAsia="HGS明朝B" w:hAnsi="ＭＳ 明朝" w:hint="eastAsia"/>
                <w:szCs w:val="21"/>
                <w:lang w:eastAsia="zh-TW"/>
              </w:rPr>
              <w:t>年　　月　　日</w:t>
            </w:r>
          </w:p>
          <w:p w14:paraId="79292C29" w14:textId="49FBF51C" w:rsidR="00CE6D03" w:rsidRDefault="002B5AC9">
            <w:pPr>
              <w:jc w:val="right"/>
              <w:rPr>
                <w:rFonts w:ascii="HGS明朝B" w:eastAsia="HGS明朝B"/>
                <w:b/>
                <w:szCs w:val="21"/>
              </w:rPr>
            </w:pP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 xml:space="preserve">（申請締切　</w:t>
            </w:r>
            <w:r w:rsidR="00E008EC">
              <w:rPr>
                <w:rFonts w:ascii="HGS明朝B" w:eastAsia="HGS明朝B" w:hint="eastAsia"/>
                <w:b/>
                <w:szCs w:val="21"/>
                <w:lang w:eastAsia="zh-TW"/>
              </w:rPr>
              <w:t>202</w:t>
            </w:r>
            <w:r w:rsidR="00261B7A">
              <w:rPr>
                <w:rFonts w:ascii="HGS明朝B" w:eastAsia="HGS明朝B"/>
                <w:b/>
                <w:szCs w:val="21"/>
              </w:rPr>
              <w:t>4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年3月</w:t>
            </w:r>
            <w:r w:rsidR="00261B7A">
              <w:rPr>
                <w:rFonts w:ascii="HGS明朝B" w:eastAsia="HGS明朝B"/>
                <w:b/>
                <w:szCs w:val="21"/>
              </w:rPr>
              <w:t>22</w:t>
            </w:r>
            <w:r>
              <w:rPr>
                <w:rFonts w:ascii="HGS明朝B" w:eastAsia="HGS明朝B" w:hint="eastAsia"/>
                <w:b/>
                <w:szCs w:val="21"/>
                <w:lang w:eastAsia="zh-TW"/>
              </w:rPr>
              <w:t>日）</w:t>
            </w:r>
          </w:p>
        </w:tc>
      </w:tr>
      <w:tr w:rsidR="00CE6D03" w14:paraId="4B7F5958" w14:textId="77777777">
        <w:trPr>
          <w:trHeight w:val="353"/>
        </w:trPr>
        <w:tc>
          <w:tcPr>
            <w:tcW w:w="9099" w:type="dxa"/>
          </w:tcPr>
          <w:p w14:paraId="234FAE09" w14:textId="77777777" w:rsidR="00CE6D03" w:rsidRDefault="002B5AC9">
            <w:pPr>
              <w:pStyle w:val="131"/>
              <w:ind w:leftChars="0" w:left="0"/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１．開催形式</w:t>
            </w:r>
            <w:r>
              <w:rPr>
                <w:rFonts w:ascii="HGS明朝B" w:eastAsia="HGS明朝B" w:hAnsi="ＭＳ 明朝" w:hint="eastAsia"/>
                <w:szCs w:val="21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若手研究会を単独主催とするのか、他組織・団体と共同開催とするのか記入下さい。）</w:t>
            </w:r>
          </w:p>
          <w:p w14:paraId="42D4545B" w14:textId="77777777" w:rsidR="00CE6D03" w:rsidRDefault="002B5AC9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単独開催・共同開催　（どちらかを消してください。）</w:t>
            </w:r>
          </w:p>
          <w:p w14:paraId="66B4ECAA" w14:textId="77777777" w:rsidR="00CE6D03" w:rsidRDefault="00CE6D03">
            <w:pPr>
              <w:tabs>
                <w:tab w:val="left" w:pos="8280"/>
              </w:tabs>
              <w:ind w:rightChars="295" w:right="619" w:firstLineChars="100" w:firstLine="210"/>
              <w:rPr>
                <w:rFonts w:ascii="HGS明朝B" w:eastAsia="HGS明朝B" w:hAnsi="ＭＳ 明朝"/>
                <w:szCs w:val="21"/>
              </w:rPr>
            </w:pPr>
          </w:p>
          <w:p w14:paraId="45E82C25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　共同開催の場合、共同で主催する組織・団体名　：</w:t>
            </w:r>
          </w:p>
          <w:p w14:paraId="76F260FA" w14:textId="77777777" w:rsidR="00CE6D03" w:rsidRDefault="00CE6D03">
            <w:pPr>
              <w:rPr>
                <w:rFonts w:ascii="HGS明朝B" w:eastAsia="HGS明朝B" w:hAnsi="ＭＳ 明朝"/>
                <w:szCs w:val="21"/>
              </w:rPr>
            </w:pPr>
          </w:p>
        </w:tc>
      </w:tr>
      <w:tr w:rsidR="00CE6D03" w14:paraId="6A8E4A8F" w14:textId="77777777">
        <w:trPr>
          <w:trHeight w:val="946"/>
        </w:trPr>
        <w:tc>
          <w:tcPr>
            <w:tcW w:w="9099" w:type="dxa"/>
            <w:tcBorders>
              <w:bottom w:val="single" w:sz="4" w:space="0" w:color="auto"/>
            </w:tcBorders>
          </w:tcPr>
          <w:p w14:paraId="6F936EFD" w14:textId="77777777" w:rsidR="00CE6D03" w:rsidRDefault="002B5AC9">
            <w:pPr>
              <w:rPr>
                <w:rFonts w:ascii="HGS明朝B" w:eastAsia="HGS明朝B"/>
                <w:b/>
                <w:szCs w:val="21"/>
                <w:u w:val="single"/>
              </w:rPr>
            </w:pPr>
            <w:r>
              <w:rPr>
                <w:rFonts w:ascii="HGS明朝B" w:eastAsia="HGS明朝B" w:hint="eastAsia"/>
                <w:b/>
                <w:szCs w:val="21"/>
                <w:u w:val="single"/>
              </w:rPr>
              <w:t>２．若手研究会の名称</w:t>
            </w:r>
          </w:p>
          <w:p w14:paraId="0615E0F1" w14:textId="77777777" w:rsidR="00CE6D03" w:rsidRDefault="00CE6D03">
            <w:pPr>
              <w:rPr>
                <w:rFonts w:ascii="HGS明朝B" w:eastAsia="HGS明朝B"/>
                <w:b/>
                <w:szCs w:val="21"/>
                <w:u w:val="single"/>
              </w:rPr>
            </w:pPr>
          </w:p>
          <w:p w14:paraId="106328F0" w14:textId="77777777" w:rsidR="00CE6D03" w:rsidRDefault="002B5AC9">
            <w:pPr>
              <w:ind w:firstLineChars="100" w:firstLine="21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日本語：</w:t>
            </w:r>
          </w:p>
          <w:p w14:paraId="4726392F" w14:textId="77777777" w:rsidR="00CE6D03" w:rsidRDefault="00CE6D03">
            <w:pPr>
              <w:ind w:firstLineChars="100" w:firstLine="210"/>
              <w:rPr>
                <w:rFonts w:ascii="HGS明朝B" w:eastAsia="HGS明朝B"/>
                <w:szCs w:val="21"/>
              </w:rPr>
            </w:pPr>
          </w:p>
          <w:p w14:paraId="206C8A2E" w14:textId="77777777" w:rsidR="00CE6D03" w:rsidRDefault="002B5AC9">
            <w:pPr>
              <w:ind w:firstLineChars="200" w:firstLine="420"/>
              <w:rPr>
                <w:rFonts w:ascii="HGS明朝B" w:eastAsia="HGS明朝B"/>
                <w:szCs w:val="21"/>
              </w:rPr>
            </w:pPr>
            <w:r>
              <w:rPr>
                <w:rFonts w:ascii="HGS明朝B" w:eastAsia="HGS明朝B" w:hint="eastAsia"/>
                <w:szCs w:val="21"/>
              </w:rPr>
              <w:t>英語：</w:t>
            </w:r>
          </w:p>
          <w:p w14:paraId="7EFDD2D6" w14:textId="77777777" w:rsidR="00CE6D03" w:rsidRDefault="00CE6D03">
            <w:pPr>
              <w:ind w:firstLineChars="200" w:firstLine="420"/>
              <w:rPr>
                <w:rFonts w:ascii="HGS明朝B" w:eastAsia="HGS明朝B"/>
                <w:szCs w:val="21"/>
              </w:rPr>
            </w:pPr>
          </w:p>
        </w:tc>
      </w:tr>
      <w:tr w:rsidR="00CE6D03" w14:paraId="79E5E539" w14:textId="77777777">
        <w:trPr>
          <w:trHeight w:val="3871"/>
        </w:trPr>
        <w:tc>
          <w:tcPr>
            <w:tcW w:w="9099" w:type="dxa"/>
          </w:tcPr>
          <w:p w14:paraId="6FCF42A9" w14:textId="77777777" w:rsidR="00CE6D03" w:rsidRDefault="002B5AC9">
            <w:pPr>
              <w:rPr>
                <w:rFonts w:ascii="HGS明朝B" w:eastAsia="HGS明朝B" w:hAnsi="ＭＳ 明朝"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３．代表申請者、共同申請者</w:t>
            </w:r>
            <w:r>
              <w:rPr>
                <w:rFonts w:ascii="HGS明朝B" w:eastAsia="HGS明朝B" w:hAnsi="ＭＳ 明朝" w:hint="eastAsia"/>
                <w:b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</w:rPr>
              <w:t>(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本申請では、共同申請者を必ず記入して下さい。複数可)</w:t>
            </w:r>
          </w:p>
          <w:p w14:paraId="7D3D511D" w14:textId="77777777" w:rsidR="00CE6D03" w:rsidRDefault="00CE6D03">
            <w:pPr>
              <w:rPr>
                <w:rFonts w:ascii="HGS明朝B" w:eastAsia="HGS明朝B" w:hAnsi="ＭＳ 明朝"/>
                <w:szCs w:val="21"/>
                <w:u w:val="single"/>
              </w:rPr>
            </w:pPr>
          </w:p>
          <w:p w14:paraId="345DD25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代表申請者（条件：40歳以下の日本放射光学会会員）</w:t>
            </w:r>
          </w:p>
          <w:p w14:paraId="0E5A9FAF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（年齢）　：</w:t>
            </w:r>
          </w:p>
          <w:p w14:paraId="45ACB4C5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所属　　　　　：</w:t>
            </w:r>
          </w:p>
          <w:p w14:paraId="0D9FCC40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連絡先　住所　：〒</w:t>
            </w:r>
          </w:p>
          <w:p w14:paraId="466B6F3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229590A1" w14:textId="77777777" w:rsidR="00CE6D03" w:rsidRDefault="002B5AC9">
            <w:pPr>
              <w:ind w:firstLineChars="525" w:firstLine="1103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5EDA448E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  <w:p w14:paraId="7684F424" w14:textId="77777777" w:rsidR="00CE6D03" w:rsidRDefault="002B5AC9">
            <w:pPr>
              <w:ind w:firstLineChars="100" w:firstLine="21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共同申請者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条件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 1</w:t>
            </w:r>
            <w:r>
              <w:rPr>
                <w:rFonts w:ascii="HGS明朝B" w:eastAsia="HGS明朝B" w:hAnsi="ＭＳ 明朝" w:hint="eastAsia"/>
                <w:szCs w:val="21"/>
              </w:rPr>
              <w:t>名以上の共同申請者が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40</w:t>
            </w:r>
            <w:r>
              <w:rPr>
                <w:rFonts w:ascii="HGS明朝B" w:eastAsia="HGS明朝B" w:hAnsi="ＭＳ 明朝" w:hint="eastAsia"/>
                <w:szCs w:val="21"/>
              </w:rPr>
              <w:t>歳以下の日本放射光学会会員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</w:p>
          <w:p w14:paraId="6597133E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氏名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（</w:t>
            </w:r>
            <w:r>
              <w:rPr>
                <w:rFonts w:ascii="HGS明朝B" w:eastAsia="HGS明朝B" w:hAnsi="ＭＳ 明朝" w:hint="eastAsia"/>
                <w:szCs w:val="21"/>
              </w:rPr>
              <w:t>年齢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）</w:t>
            </w:r>
            <w:r>
              <w:rPr>
                <w:rFonts w:ascii="HGS明朝B" w:eastAsia="HGS明朝B" w:hAnsi="ＭＳ 明朝" w:hint="eastAsia"/>
                <w:szCs w:val="21"/>
              </w:rPr>
              <w:t xml:space="preserve">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6FCA2FA0" w14:textId="77777777" w:rsidR="00CE6D03" w:rsidRDefault="002B5AC9">
            <w:pPr>
              <w:tabs>
                <w:tab w:val="left" w:pos="720"/>
                <w:tab w:val="left" w:pos="1440"/>
                <w:tab w:val="left" w:pos="2790"/>
              </w:tabs>
              <w:ind w:firstLineChars="200"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所属　　　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3A9201DD" w14:textId="77777777" w:rsidR="00CE6D03" w:rsidRDefault="002B5AC9">
            <w:pPr>
              <w:ind w:firstLine="42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 xml:space="preserve">連絡先　住所　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  <w:r>
              <w:rPr>
                <w:rFonts w:ascii="HGS明朝B" w:eastAsia="HGS明朝B" w:hAnsi="ＭＳ 明朝" w:hint="eastAsia"/>
                <w:szCs w:val="21"/>
              </w:rPr>
              <w:t>〒</w:t>
            </w:r>
          </w:p>
          <w:p w14:paraId="0E5E5521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</w:rPr>
              <w:t>電話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／ＦＡＸ</w:t>
            </w:r>
            <w:r>
              <w:rPr>
                <w:rFonts w:ascii="HGS明朝B" w:eastAsia="HGS明朝B" w:hAnsi="ＭＳ 明朝" w:hint="eastAsia"/>
                <w:szCs w:val="21"/>
              </w:rPr>
              <w:t>番号</w:t>
            </w:r>
            <w:r>
              <w:rPr>
                <w:rFonts w:ascii="HGS明朝B" w:eastAsia="HGS明朝B" w:hAnsi="ＭＳ 明朝" w:hint="eastAsia"/>
                <w:szCs w:val="21"/>
                <w:lang w:val="pt-BR"/>
              </w:rPr>
              <w:t>：</w:t>
            </w:r>
          </w:p>
          <w:p w14:paraId="53F47E4C" w14:textId="77777777" w:rsidR="00CE6D03" w:rsidRDefault="002B5AC9">
            <w:pPr>
              <w:ind w:firstLine="1260"/>
              <w:rPr>
                <w:rFonts w:ascii="HGS明朝B" w:eastAsia="HGS明朝B" w:hAnsi="ＭＳ 明朝"/>
                <w:szCs w:val="21"/>
                <w:lang w:val="pt-BR"/>
              </w:rPr>
            </w:pPr>
            <w:r>
              <w:rPr>
                <w:rFonts w:ascii="HGS明朝B" w:eastAsia="HGS明朝B" w:hAnsi="ＭＳ 明朝" w:hint="eastAsia"/>
                <w:szCs w:val="21"/>
                <w:lang w:val="pt-BR"/>
              </w:rPr>
              <w:t>e-mail：</w:t>
            </w:r>
          </w:p>
          <w:p w14:paraId="659E02FF" w14:textId="77777777" w:rsidR="00CE6D03" w:rsidRDefault="00CE6D03">
            <w:pPr>
              <w:rPr>
                <w:rFonts w:ascii="HGS明朝B" w:eastAsia="HGS明朝B" w:hAnsi="ＭＳ 明朝"/>
                <w:szCs w:val="21"/>
                <w:lang w:val="pt-BR"/>
              </w:rPr>
            </w:pPr>
          </w:p>
        </w:tc>
      </w:tr>
      <w:tr w:rsidR="00CE6D03" w14:paraId="71D6383D" w14:textId="77777777">
        <w:trPr>
          <w:trHeight w:val="5660"/>
        </w:trPr>
        <w:tc>
          <w:tcPr>
            <w:tcW w:w="9099" w:type="dxa"/>
          </w:tcPr>
          <w:p w14:paraId="0397ADD4" w14:textId="77777777" w:rsidR="00CE6D03" w:rsidRDefault="002B5AC9">
            <w:pPr>
              <w:rPr>
                <w:rFonts w:ascii="HGS明朝B" w:eastAsia="HGS明朝B" w:hAnsi="ＭＳ 明朝"/>
                <w:szCs w:val="21"/>
                <w:u w:val="single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４．</w:t>
            </w:r>
            <w:r>
              <w:rPr>
                <w:rFonts w:ascii="HGS明朝B" w:eastAsia="HGS明朝B" w:hint="eastAsia"/>
                <w:b/>
                <w:szCs w:val="21"/>
                <w:u w:val="single"/>
              </w:rPr>
              <w:t>若手研究会の開催理由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研究会で議論される放射光科学や参加者ネットワークなどを書いてください。スペースが足りない場合は別紙をご用意ください。）</w:t>
            </w:r>
          </w:p>
          <w:p w14:paraId="6CF443B4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  <w:lang w:val="pt-BR"/>
              </w:rPr>
            </w:pPr>
          </w:p>
        </w:tc>
      </w:tr>
      <w:tr w:rsidR="00CE6D03" w14:paraId="38497053" w14:textId="77777777">
        <w:trPr>
          <w:trHeight w:val="8503"/>
        </w:trPr>
        <w:tc>
          <w:tcPr>
            <w:tcW w:w="9099" w:type="dxa"/>
            <w:tcBorders>
              <w:bottom w:val="single" w:sz="4" w:space="0" w:color="auto"/>
            </w:tcBorders>
          </w:tcPr>
          <w:p w14:paraId="42387312" w14:textId="77777777" w:rsidR="00CE6D03" w:rsidRDefault="002B5AC9">
            <w:pPr>
              <w:rPr>
                <w:rFonts w:ascii="HGS明朝B" w:eastAsia="HGS明朝B" w:hAnsi="ＭＳ 明朝"/>
                <w:b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５．若手研究会の実行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企画している研究会の開催時期・期間、開催場所、プログラム案（講演者候補もしくは講演内容）などを具体的に記入してください。）</w:t>
            </w:r>
          </w:p>
          <w:p w14:paraId="0AA35D92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</w:tbl>
    <w:p w14:paraId="7466E229" w14:textId="77777777" w:rsidR="00CE6D03" w:rsidRDefault="00CE6D03">
      <w:pPr>
        <w:jc w:val="left"/>
        <w:rPr>
          <w:rFonts w:ascii="HGS明朝B" w:eastAsia="HGS明朝B"/>
          <w:szCs w:val="21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99"/>
      </w:tblGrid>
      <w:tr w:rsidR="00CE6D03" w14:paraId="6B0CED14" w14:textId="77777777">
        <w:trPr>
          <w:trHeight w:val="5103"/>
        </w:trPr>
        <w:tc>
          <w:tcPr>
            <w:tcW w:w="9099" w:type="dxa"/>
          </w:tcPr>
          <w:p w14:paraId="29FF4013" w14:textId="77777777" w:rsidR="00CE6D03" w:rsidRDefault="002B5AC9">
            <w:pPr>
              <w:rPr>
                <w:rFonts w:ascii="HGS明朝B" w:eastAsia="HGS明朝B" w:hAnsi="ＭＳ 明朝"/>
                <w:bCs/>
                <w:sz w:val="18"/>
                <w:szCs w:val="18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lastRenderedPageBreak/>
              <w:t>６．予算案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（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研究会開催に係る予算案（内訳）と申請額について書いてください。</w:t>
            </w:r>
            <w:r>
              <w:rPr>
                <w:rFonts w:ascii="HGS明朝B" w:eastAsia="HGS明朝B" w:hAnsi="ＭＳ 明朝" w:hint="eastAsia"/>
                <w:bCs/>
                <w:sz w:val="18"/>
                <w:szCs w:val="18"/>
              </w:rPr>
              <w:t>）</w:t>
            </w:r>
          </w:p>
          <w:p w14:paraId="4049D213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</w:tc>
      </w:tr>
      <w:tr w:rsidR="00CE6D03" w14:paraId="70F129A8" w14:textId="77777777">
        <w:trPr>
          <w:trHeight w:val="9049"/>
        </w:trPr>
        <w:tc>
          <w:tcPr>
            <w:tcW w:w="9099" w:type="dxa"/>
          </w:tcPr>
          <w:p w14:paraId="69F011B9" w14:textId="77777777" w:rsidR="00CE6D03" w:rsidRDefault="002B5AC9">
            <w:pPr>
              <w:rPr>
                <w:rFonts w:ascii="HGS明朝B" w:eastAsia="HGS明朝B" w:hAnsi="ＭＳ 明朝"/>
                <w:szCs w:val="21"/>
              </w:rPr>
            </w:pPr>
            <w:r>
              <w:rPr>
                <w:rFonts w:ascii="HGS明朝B" w:eastAsia="HGS明朝B" w:hAnsi="ＭＳ 明朝" w:hint="eastAsia"/>
                <w:b/>
                <w:szCs w:val="21"/>
                <w:u w:val="single"/>
              </w:rPr>
              <w:t>７．参加予定者</w:t>
            </w:r>
            <w:r>
              <w:rPr>
                <w:rFonts w:ascii="HGS明朝B" w:eastAsia="HGS明朝B" w:hAnsi="ＭＳ 明朝" w:hint="eastAsia"/>
                <w:sz w:val="18"/>
                <w:szCs w:val="18"/>
              </w:rPr>
              <w:t>（用紙が不足する場合は別紙をご用意ください。）</w:t>
            </w:r>
          </w:p>
          <w:p w14:paraId="39E4D0FB" w14:textId="77777777" w:rsidR="00CE6D03" w:rsidRDefault="00CE6D03">
            <w:pPr>
              <w:rPr>
                <w:rFonts w:ascii="HGS明朝B" w:eastAsia="HGS明朝B" w:hAnsi="ＭＳ 明朝"/>
                <w:sz w:val="20"/>
                <w:szCs w:val="20"/>
              </w:rPr>
            </w:pPr>
          </w:p>
          <w:p w14:paraId="1A3200CE" w14:textId="77777777" w:rsidR="00CE6D03" w:rsidRDefault="002B5AC9">
            <w:pPr>
              <w:ind w:firstLine="630"/>
              <w:rPr>
                <w:rFonts w:ascii="HGS明朝B" w:eastAsia="HGS明朝B" w:hAnsi="ＭＳ 明朝"/>
                <w:sz w:val="20"/>
                <w:szCs w:val="20"/>
              </w:rPr>
            </w:pPr>
            <w:r>
              <w:rPr>
                <w:rFonts w:ascii="HGS明朝B" w:eastAsia="HGS明朝B" w:hAnsi="ＭＳ 明朝" w:hint="eastAsia"/>
                <w:sz w:val="20"/>
                <w:szCs w:val="20"/>
              </w:rPr>
              <w:t>氏名（年齢）（学会員には○印）　　　所属</w:t>
            </w:r>
          </w:p>
          <w:p w14:paraId="0B55AD97" w14:textId="77777777" w:rsidR="00CE6D03" w:rsidRDefault="00CE6D03"/>
        </w:tc>
      </w:tr>
    </w:tbl>
    <w:p w14:paraId="6ED80DE3" w14:textId="77777777" w:rsidR="00CE6D03" w:rsidRDefault="00CE6D03">
      <w:pPr>
        <w:jc w:val="left"/>
        <w:rPr>
          <w:rFonts w:ascii="HGS明朝B" w:eastAsia="HGS明朝B"/>
          <w:szCs w:val="21"/>
        </w:rPr>
      </w:pPr>
    </w:p>
    <w:sectPr w:rsidR="00CE6D03">
      <w:headerReference w:type="even" r:id="rId7"/>
      <w:headerReference w:type="default" r:id="rId8"/>
      <w:footerReference w:type="even" r:id="rId9"/>
      <w:pgSz w:w="11906" w:h="16838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971A0" w14:textId="77777777" w:rsidR="00881DF5" w:rsidRDefault="00881DF5">
      <w:r>
        <w:separator/>
      </w:r>
    </w:p>
  </w:endnote>
  <w:endnote w:type="continuationSeparator" w:id="0">
    <w:p w14:paraId="17AB7BDF" w14:textId="77777777" w:rsidR="00881DF5" w:rsidRDefault="00881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S明朝B">
    <w:panose1 w:val="02020800000000000000"/>
    <w:charset w:val="80"/>
    <w:family w:val="roman"/>
    <w:pitch w:val="variable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C4F8D" w14:textId="77777777" w:rsidR="00CE6D03" w:rsidRDefault="002B5AC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B14B2C9" w14:textId="77777777" w:rsidR="00CE6D03" w:rsidRDefault="00CE6D0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40C46" w14:textId="77777777" w:rsidR="00881DF5" w:rsidRDefault="00881DF5">
      <w:r>
        <w:separator/>
      </w:r>
    </w:p>
  </w:footnote>
  <w:footnote w:type="continuationSeparator" w:id="0">
    <w:p w14:paraId="04B62440" w14:textId="77777777" w:rsidR="00881DF5" w:rsidRDefault="00881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7EE49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BDD48E6" w14:textId="77777777" w:rsidR="00CE6D03" w:rsidRDefault="00CE6D03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F28A4" w14:textId="77777777" w:rsidR="00CE6D03" w:rsidRDefault="002B5AC9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006224">
      <w:rPr>
        <w:rStyle w:val="a4"/>
        <w:noProof/>
      </w:rPr>
      <w:t>1</w:t>
    </w:r>
    <w:r>
      <w:rPr>
        <w:rStyle w:val="a4"/>
      </w:rPr>
      <w:fldChar w:fldCharType="end"/>
    </w:r>
  </w:p>
  <w:p w14:paraId="6F971496" w14:textId="77777777" w:rsidR="00CE6D03" w:rsidRDefault="00CE6D03">
    <w:pPr>
      <w:pStyle w:val="a5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103CF"/>
    <w:multiLevelType w:val="hybridMultilevel"/>
    <w:tmpl w:val="36908278"/>
    <w:lvl w:ilvl="0" w:tplc="308A88D0">
      <w:start w:val="1"/>
      <w:numFmt w:val="decimalFullWidth"/>
      <w:lvlText w:val="%1．"/>
      <w:lvlJc w:val="left"/>
      <w:pPr>
        <w:ind w:left="480" w:hanging="480"/>
      </w:pPr>
      <w:rPr>
        <w:rFonts w:hint="default"/>
        <w:sz w:val="24"/>
        <w:u w:val="singl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172723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MDS0NDc1NrI0N7JQ0lEKTi0uzszPAykwrAUADK8F3CwAAAA="/>
  </w:docVars>
  <w:rsids>
    <w:rsidRoot w:val="00CE6D03"/>
    <w:rsid w:val="00006224"/>
    <w:rsid w:val="0021096C"/>
    <w:rsid w:val="00261B7A"/>
    <w:rsid w:val="002B5AC9"/>
    <w:rsid w:val="004E35B9"/>
    <w:rsid w:val="00881DF5"/>
    <w:rsid w:val="008B4287"/>
    <w:rsid w:val="00BB3EFF"/>
    <w:rsid w:val="00CE6D03"/>
    <w:rsid w:val="00E00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9D3DA01"/>
  <w14:defaultImageDpi w14:val="300"/>
  <w15:chartTrackingRefBased/>
  <w15:docId w15:val="{543D0434-090B-4E9E-AD33-40F92C7D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customStyle="1" w:styleId="131">
    <w:name w:val="表 (青) 131"/>
    <w:basedOn w:val="a"/>
    <w:uiPriority w:val="34"/>
    <w:qFormat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0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利用者懇談会ビームライン・サブグループ（ＢＬ・ＳＧ）設置申請書</vt:lpstr>
    </vt:vector>
  </TitlesOfParts>
  <Company>Osaka University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利用者懇談会ビームライン・サブグループ（ＢＬ・ＳＧ）設置申請書</dc:title>
  <dc:subject/>
  <dc:creator>渡辺　巌</dc:creator>
  <cp:keywords/>
  <cp:lastModifiedBy>Iwasawa Hideaki</cp:lastModifiedBy>
  <cp:revision>8</cp:revision>
  <cp:lastPrinted>2013-02-04T02:19:00Z</cp:lastPrinted>
  <dcterms:created xsi:type="dcterms:W3CDTF">2019-02-07T01:36:00Z</dcterms:created>
  <dcterms:modified xsi:type="dcterms:W3CDTF">2024-01-15T08:33:00Z</dcterms:modified>
</cp:coreProperties>
</file>